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1AD7F" w14:textId="77777777" w:rsidR="0001731A" w:rsidRPr="00FF6BCB" w:rsidRDefault="0001731A" w:rsidP="0001731A">
      <w:pPr>
        <w:numPr>
          <w:ilvl w:val="12"/>
          <w:numId w:val="0"/>
        </w:numPr>
        <w:tabs>
          <w:tab w:val="left" w:pos="288"/>
        </w:tabs>
        <w:rPr>
          <w:rFonts w:asciiTheme="majorHAnsi" w:hAnsiTheme="majorHAnsi" w:cs="Arial"/>
          <w:sz w:val="22"/>
          <w:szCs w:val="22"/>
        </w:rPr>
      </w:pPr>
    </w:p>
    <w:p w14:paraId="11C9D308" w14:textId="77777777" w:rsidR="0001731A" w:rsidRPr="00FF6BCB" w:rsidRDefault="0001731A" w:rsidP="0001731A">
      <w:pPr>
        <w:numPr>
          <w:ilvl w:val="12"/>
          <w:numId w:val="0"/>
        </w:numPr>
        <w:tabs>
          <w:tab w:val="left" w:pos="288"/>
        </w:tabs>
        <w:rPr>
          <w:rFonts w:asciiTheme="majorHAnsi" w:hAnsiTheme="majorHAnsi" w:cs="Arial"/>
          <w:b/>
          <w:sz w:val="22"/>
          <w:szCs w:val="22"/>
        </w:rPr>
      </w:pPr>
    </w:p>
    <w:p w14:paraId="06B190FB" w14:textId="77777777" w:rsidR="006F420E" w:rsidRPr="00FF6BCB" w:rsidRDefault="006F420E" w:rsidP="006F420E">
      <w:pPr>
        <w:pBdr>
          <w:top w:val="single" w:sz="6" w:space="1" w:color="auto"/>
          <w:left w:val="single" w:sz="6" w:space="1" w:color="auto"/>
          <w:bottom w:val="single" w:sz="6" w:space="0" w:color="auto"/>
          <w:right w:val="single" w:sz="6" w:space="1" w:color="auto"/>
        </w:pBdr>
        <w:shd w:val="pct5" w:color="auto" w:fill="auto"/>
        <w:tabs>
          <w:tab w:val="left" w:pos="288"/>
        </w:tabs>
        <w:jc w:val="center"/>
        <w:rPr>
          <w:rFonts w:asciiTheme="majorHAnsi" w:hAnsiTheme="majorHAnsi" w:cs="Arial"/>
          <w:b/>
        </w:rPr>
      </w:pPr>
      <w:r w:rsidRPr="00FF6BCB">
        <w:rPr>
          <w:rFonts w:asciiTheme="majorHAnsi" w:hAnsiTheme="majorHAnsi" w:cs="Arial"/>
          <w:b/>
        </w:rPr>
        <w:t xml:space="preserve">SITE QUALIFICATION </w:t>
      </w:r>
      <w:r w:rsidR="00F374E3" w:rsidRPr="00FF6BCB">
        <w:rPr>
          <w:rFonts w:asciiTheme="majorHAnsi" w:hAnsiTheme="majorHAnsi" w:cs="Arial"/>
          <w:b/>
        </w:rPr>
        <w:t xml:space="preserve">VISIT </w:t>
      </w:r>
      <w:r w:rsidRPr="00FF6BCB">
        <w:rPr>
          <w:rFonts w:asciiTheme="majorHAnsi" w:hAnsiTheme="majorHAnsi" w:cs="Arial"/>
          <w:b/>
        </w:rPr>
        <w:t>AGENDA</w:t>
      </w:r>
    </w:p>
    <w:p w14:paraId="6513B410" w14:textId="77777777" w:rsidR="00584E68" w:rsidRPr="00FF6BCB" w:rsidRDefault="00584E68" w:rsidP="0001731A">
      <w:pPr>
        <w:numPr>
          <w:ilvl w:val="12"/>
          <w:numId w:val="0"/>
        </w:numPr>
        <w:tabs>
          <w:tab w:val="left" w:pos="288"/>
        </w:tabs>
        <w:rPr>
          <w:rFonts w:asciiTheme="majorHAnsi" w:hAnsiTheme="majorHAnsi" w:cs="Arial"/>
          <w:sz w:val="22"/>
          <w:szCs w:val="22"/>
        </w:rPr>
      </w:pPr>
    </w:p>
    <w:p w14:paraId="3FEFC392" w14:textId="77777777" w:rsidR="0001731A" w:rsidRPr="00FF6BCB" w:rsidRDefault="0001731A" w:rsidP="0001731A">
      <w:pPr>
        <w:numPr>
          <w:ilvl w:val="12"/>
          <w:numId w:val="0"/>
        </w:numPr>
        <w:tabs>
          <w:tab w:val="left" w:pos="288"/>
        </w:tabs>
        <w:rPr>
          <w:rFonts w:asciiTheme="majorHAnsi" w:hAnsiTheme="majorHAnsi" w:cs="Arial"/>
          <w:sz w:val="22"/>
          <w:szCs w:val="22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440"/>
        <w:gridCol w:w="173"/>
        <w:gridCol w:w="3312"/>
        <w:gridCol w:w="173"/>
        <w:gridCol w:w="2448"/>
      </w:tblGrid>
      <w:tr w:rsidR="0001731A" w:rsidRPr="00FF6BCB" w14:paraId="0CC8D106" w14:textId="77777777" w:rsidTr="0001731A">
        <w:tc>
          <w:tcPr>
            <w:tcW w:w="1440" w:type="dxa"/>
          </w:tcPr>
          <w:p w14:paraId="6C2E983F" w14:textId="77777777" w:rsidR="0001731A" w:rsidRPr="00FF6BCB" w:rsidRDefault="00F914C8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15</w:t>
            </w:r>
            <w:r w:rsidR="0001731A" w:rsidRPr="00FF6BCB">
              <w:rPr>
                <w:rFonts w:asciiTheme="majorHAnsi" w:hAnsiTheme="majorHAnsi" w:cs="Arial"/>
                <w:sz w:val="22"/>
                <w:szCs w:val="22"/>
              </w:rPr>
              <w:t xml:space="preserve"> minutes</w:t>
            </w:r>
          </w:p>
        </w:tc>
        <w:tc>
          <w:tcPr>
            <w:tcW w:w="173" w:type="dxa"/>
            <w:shd w:val="pct20" w:color="auto" w:fill="auto"/>
          </w:tcPr>
          <w:p w14:paraId="52938B6B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</w:tcPr>
          <w:p w14:paraId="01585C52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Welcome and introductions</w:t>
            </w:r>
          </w:p>
        </w:tc>
        <w:tc>
          <w:tcPr>
            <w:tcW w:w="173" w:type="dxa"/>
            <w:shd w:val="pct20" w:color="auto" w:fill="auto"/>
          </w:tcPr>
          <w:p w14:paraId="35DA5E1A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</w:tcPr>
          <w:p w14:paraId="1558DAA6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PI, All</w:t>
            </w:r>
          </w:p>
        </w:tc>
      </w:tr>
      <w:tr w:rsidR="0001731A" w:rsidRPr="00FF6BCB" w14:paraId="4B316FF2" w14:textId="77777777" w:rsidTr="0001731A">
        <w:trPr>
          <w:trHeight w:hRule="exact" w:val="120"/>
        </w:trPr>
        <w:tc>
          <w:tcPr>
            <w:tcW w:w="1440" w:type="dxa"/>
            <w:shd w:val="pct20" w:color="auto" w:fill="auto"/>
          </w:tcPr>
          <w:p w14:paraId="0F0787EF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2EF68A82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  <w:shd w:val="pct20" w:color="auto" w:fill="auto"/>
          </w:tcPr>
          <w:p w14:paraId="432C56EC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170F7055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  <w:shd w:val="pct20" w:color="auto" w:fill="auto"/>
          </w:tcPr>
          <w:p w14:paraId="46552320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</w:tr>
      <w:tr w:rsidR="0001731A" w:rsidRPr="00FF6BCB" w14:paraId="653EDC82" w14:textId="77777777" w:rsidTr="0001731A">
        <w:tc>
          <w:tcPr>
            <w:tcW w:w="1440" w:type="dxa"/>
          </w:tcPr>
          <w:p w14:paraId="42A07147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  <w:p w14:paraId="20268CE2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30 minutes</w:t>
            </w:r>
          </w:p>
        </w:tc>
        <w:tc>
          <w:tcPr>
            <w:tcW w:w="173" w:type="dxa"/>
            <w:shd w:val="pct20" w:color="auto" w:fill="auto"/>
          </w:tcPr>
          <w:p w14:paraId="01F776A6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</w:tcPr>
          <w:p w14:paraId="0D8F68CB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  <w:p w14:paraId="51B3E6D9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Tour of facilities</w:t>
            </w:r>
          </w:p>
        </w:tc>
        <w:tc>
          <w:tcPr>
            <w:tcW w:w="173" w:type="dxa"/>
            <w:shd w:val="pct20" w:color="auto" w:fill="auto"/>
          </w:tcPr>
          <w:p w14:paraId="7DABFF06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</w:tcPr>
          <w:p w14:paraId="4A639479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Research nurse/coordinator</w:t>
            </w:r>
            <w:r w:rsidR="00857996">
              <w:rPr>
                <w:rFonts w:asciiTheme="majorHAnsi" w:hAnsiTheme="majorHAnsi" w:cs="Arial"/>
                <w:sz w:val="22"/>
                <w:szCs w:val="22"/>
              </w:rPr>
              <w:t>,</w:t>
            </w:r>
          </w:p>
          <w:p w14:paraId="6943B335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Sponsor personnel</w:t>
            </w:r>
          </w:p>
        </w:tc>
      </w:tr>
      <w:tr w:rsidR="0001731A" w:rsidRPr="00FF6BCB" w14:paraId="346B21CD" w14:textId="77777777" w:rsidTr="0001731A">
        <w:trPr>
          <w:trHeight w:hRule="exact" w:val="120"/>
        </w:trPr>
        <w:tc>
          <w:tcPr>
            <w:tcW w:w="1440" w:type="dxa"/>
            <w:shd w:val="pct20" w:color="auto" w:fill="auto"/>
          </w:tcPr>
          <w:p w14:paraId="379E426A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4D66B885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  <w:shd w:val="pct20" w:color="auto" w:fill="auto"/>
          </w:tcPr>
          <w:p w14:paraId="78C1A240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377A6C95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  <w:shd w:val="pct20" w:color="auto" w:fill="auto"/>
          </w:tcPr>
          <w:p w14:paraId="6EA4695E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</w:tr>
      <w:tr w:rsidR="0001731A" w:rsidRPr="00FF6BCB" w14:paraId="166F852E" w14:textId="77777777" w:rsidTr="0001731A">
        <w:tc>
          <w:tcPr>
            <w:tcW w:w="1440" w:type="dxa"/>
          </w:tcPr>
          <w:p w14:paraId="0CFC899F" w14:textId="77777777" w:rsidR="0001731A" w:rsidRPr="00FF6BCB" w:rsidRDefault="00F914C8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60</w:t>
            </w:r>
            <w:r w:rsidR="0001731A" w:rsidRPr="00FF6BCB">
              <w:rPr>
                <w:rFonts w:asciiTheme="majorHAnsi" w:hAnsiTheme="majorHAnsi" w:cs="Arial"/>
                <w:sz w:val="22"/>
                <w:szCs w:val="22"/>
              </w:rPr>
              <w:t xml:space="preserve"> minutes</w:t>
            </w:r>
          </w:p>
        </w:tc>
        <w:tc>
          <w:tcPr>
            <w:tcW w:w="173" w:type="dxa"/>
            <w:shd w:val="pct20" w:color="auto" w:fill="auto"/>
          </w:tcPr>
          <w:p w14:paraId="4F384B90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</w:tcPr>
          <w:p w14:paraId="3DB7B2FF" w14:textId="77777777" w:rsidR="0001731A" w:rsidRPr="00FF6BCB" w:rsidRDefault="00B20EF7" w:rsidP="00B20EF7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Review of protocol,</w:t>
            </w:r>
            <w:r w:rsidR="0001731A" w:rsidRPr="00FF6BCB">
              <w:rPr>
                <w:rFonts w:asciiTheme="majorHAnsi" w:hAnsiTheme="majorHAnsi" w:cs="Arial"/>
                <w:sz w:val="22"/>
                <w:szCs w:val="22"/>
              </w:rPr>
              <w:t xml:space="preserve"> CRFs</w:t>
            </w:r>
            <w:r w:rsidRPr="00FF6BCB">
              <w:rPr>
                <w:rFonts w:asciiTheme="majorHAnsi" w:hAnsiTheme="majorHAnsi" w:cs="Arial"/>
                <w:sz w:val="22"/>
                <w:szCs w:val="22"/>
              </w:rPr>
              <w:t>, lab manual and reporting requirements</w:t>
            </w:r>
          </w:p>
        </w:tc>
        <w:tc>
          <w:tcPr>
            <w:tcW w:w="173" w:type="dxa"/>
            <w:shd w:val="pct20" w:color="auto" w:fill="auto"/>
          </w:tcPr>
          <w:p w14:paraId="4B5AB8C1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</w:tcPr>
          <w:p w14:paraId="726E8EF7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All</w:t>
            </w:r>
          </w:p>
        </w:tc>
      </w:tr>
      <w:tr w:rsidR="0001731A" w:rsidRPr="00FF6BCB" w14:paraId="5A4EDB9D" w14:textId="77777777" w:rsidTr="0001731A">
        <w:trPr>
          <w:trHeight w:hRule="exact" w:val="120"/>
        </w:trPr>
        <w:tc>
          <w:tcPr>
            <w:tcW w:w="1440" w:type="dxa"/>
            <w:shd w:val="pct20" w:color="auto" w:fill="auto"/>
          </w:tcPr>
          <w:p w14:paraId="4F54FB78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0A40088F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  <w:shd w:val="pct20" w:color="auto" w:fill="auto"/>
          </w:tcPr>
          <w:p w14:paraId="559500E2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504FBB03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  <w:shd w:val="pct20" w:color="auto" w:fill="auto"/>
          </w:tcPr>
          <w:p w14:paraId="1DC644EC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</w:tr>
      <w:tr w:rsidR="0001731A" w:rsidRPr="00FF6BCB" w14:paraId="55368257" w14:textId="77777777" w:rsidTr="0001731A">
        <w:tc>
          <w:tcPr>
            <w:tcW w:w="1440" w:type="dxa"/>
          </w:tcPr>
          <w:p w14:paraId="1E4BF39F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  <w:p w14:paraId="62CDEF94" w14:textId="77777777" w:rsidR="0001731A" w:rsidRPr="00FF6BCB" w:rsidRDefault="00F914C8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20</w:t>
            </w:r>
            <w:r w:rsidR="0001731A" w:rsidRPr="00FF6BCB">
              <w:rPr>
                <w:rFonts w:asciiTheme="majorHAnsi" w:hAnsiTheme="majorHAnsi" w:cs="Arial"/>
                <w:sz w:val="22"/>
                <w:szCs w:val="22"/>
              </w:rPr>
              <w:t xml:space="preserve"> minutes</w:t>
            </w:r>
          </w:p>
        </w:tc>
        <w:tc>
          <w:tcPr>
            <w:tcW w:w="173" w:type="dxa"/>
            <w:shd w:val="pct20" w:color="auto" w:fill="auto"/>
          </w:tcPr>
          <w:p w14:paraId="116CF249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</w:tcPr>
          <w:p w14:paraId="1B97951E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  <w:p w14:paraId="21405506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 xml:space="preserve">Site qualifications </w:t>
            </w:r>
          </w:p>
        </w:tc>
        <w:tc>
          <w:tcPr>
            <w:tcW w:w="173" w:type="dxa"/>
            <w:shd w:val="pct20" w:color="auto" w:fill="auto"/>
          </w:tcPr>
          <w:p w14:paraId="3C0A98B4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</w:tcPr>
          <w:p w14:paraId="7D90FCD7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Research nurse/coordinator,</w:t>
            </w:r>
          </w:p>
          <w:p w14:paraId="3E40C0F0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other site personnel, as appropriate</w:t>
            </w:r>
          </w:p>
        </w:tc>
      </w:tr>
      <w:tr w:rsidR="0001731A" w:rsidRPr="00FF6BCB" w14:paraId="04BFA388" w14:textId="77777777" w:rsidTr="0001731A">
        <w:trPr>
          <w:trHeight w:hRule="exact" w:val="120"/>
        </w:trPr>
        <w:tc>
          <w:tcPr>
            <w:tcW w:w="1440" w:type="dxa"/>
            <w:shd w:val="pct20" w:color="auto" w:fill="auto"/>
          </w:tcPr>
          <w:p w14:paraId="27332491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700E83CC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  <w:shd w:val="pct20" w:color="auto" w:fill="auto"/>
          </w:tcPr>
          <w:p w14:paraId="77E320FE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5F75A217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  <w:shd w:val="pct20" w:color="auto" w:fill="auto"/>
          </w:tcPr>
          <w:p w14:paraId="3ED822E6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</w:tr>
      <w:tr w:rsidR="0001731A" w:rsidRPr="00FF6BCB" w14:paraId="69C304F7" w14:textId="77777777" w:rsidTr="0001731A">
        <w:tc>
          <w:tcPr>
            <w:tcW w:w="1440" w:type="dxa"/>
          </w:tcPr>
          <w:p w14:paraId="46F140F1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15 minutes</w:t>
            </w:r>
          </w:p>
        </w:tc>
        <w:tc>
          <w:tcPr>
            <w:tcW w:w="173" w:type="dxa"/>
            <w:shd w:val="pct20" w:color="auto" w:fill="auto"/>
          </w:tcPr>
          <w:p w14:paraId="305541A8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</w:tcPr>
          <w:p w14:paraId="51C49748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Timeline for the study</w:t>
            </w:r>
          </w:p>
        </w:tc>
        <w:tc>
          <w:tcPr>
            <w:tcW w:w="173" w:type="dxa"/>
            <w:shd w:val="pct20" w:color="auto" w:fill="auto"/>
          </w:tcPr>
          <w:p w14:paraId="7DEC8968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</w:tcPr>
          <w:p w14:paraId="76605C54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Sponsor personnel</w:t>
            </w:r>
          </w:p>
        </w:tc>
      </w:tr>
      <w:tr w:rsidR="0001731A" w:rsidRPr="00FF6BCB" w14:paraId="3086537F" w14:textId="77777777" w:rsidTr="0001731A">
        <w:trPr>
          <w:trHeight w:hRule="exact" w:val="120"/>
        </w:trPr>
        <w:tc>
          <w:tcPr>
            <w:tcW w:w="1440" w:type="dxa"/>
            <w:shd w:val="pct20" w:color="auto" w:fill="auto"/>
          </w:tcPr>
          <w:p w14:paraId="79A25AB5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647ECFEE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  <w:shd w:val="pct20" w:color="auto" w:fill="auto"/>
          </w:tcPr>
          <w:p w14:paraId="6FFBD92A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2BC71C31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  <w:shd w:val="pct20" w:color="auto" w:fill="auto"/>
          </w:tcPr>
          <w:p w14:paraId="10914810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</w:tr>
      <w:tr w:rsidR="0001731A" w:rsidRPr="00FF6BCB" w14:paraId="361FEE02" w14:textId="77777777" w:rsidTr="0001731A">
        <w:tc>
          <w:tcPr>
            <w:tcW w:w="1440" w:type="dxa"/>
          </w:tcPr>
          <w:p w14:paraId="2C3E0621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 xml:space="preserve">  5 minutes</w:t>
            </w:r>
          </w:p>
        </w:tc>
        <w:tc>
          <w:tcPr>
            <w:tcW w:w="173" w:type="dxa"/>
            <w:shd w:val="pct20" w:color="auto" w:fill="auto"/>
          </w:tcPr>
          <w:p w14:paraId="627DF568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</w:tcPr>
          <w:p w14:paraId="153C7352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Review of action items</w:t>
            </w:r>
          </w:p>
        </w:tc>
        <w:tc>
          <w:tcPr>
            <w:tcW w:w="173" w:type="dxa"/>
            <w:shd w:val="pct20" w:color="auto" w:fill="auto"/>
          </w:tcPr>
          <w:p w14:paraId="4B20D0C7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</w:tcPr>
          <w:p w14:paraId="44F640C7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PI, Sponsor</w:t>
            </w:r>
          </w:p>
        </w:tc>
      </w:tr>
      <w:tr w:rsidR="0001731A" w:rsidRPr="00FF6BCB" w14:paraId="67098744" w14:textId="77777777" w:rsidTr="0001731A">
        <w:trPr>
          <w:trHeight w:hRule="exact" w:val="120"/>
        </w:trPr>
        <w:tc>
          <w:tcPr>
            <w:tcW w:w="1440" w:type="dxa"/>
            <w:shd w:val="pct20" w:color="auto" w:fill="auto"/>
          </w:tcPr>
          <w:p w14:paraId="01FA82CB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027864D7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  <w:shd w:val="pct20" w:color="auto" w:fill="auto"/>
          </w:tcPr>
          <w:p w14:paraId="5FC13D56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135AE3AF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  <w:shd w:val="pct20" w:color="auto" w:fill="auto"/>
          </w:tcPr>
          <w:p w14:paraId="20DD5B6F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</w:tr>
      <w:tr w:rsidR="0001731A" w:rsidRPr="00FF6BCB" w14:paraId="44BB0785" w14:textId="77777777" w:rsidTr="0001731A">
        <w:tc>
          <w:tcPr>
            <w:tcW w:w="1440" w:type="dxa"/>
          </w:tcPr>
          <w:p w14:paraId="739722A7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 xml:space="preserve">  5 minutes</w:t>
            </w:r>
          </w:p>
        </w:tc>
        <w:tc>
          <w:tcPr>
            <w:tcW w:w="173" w:type="dxa"/>
            <w:shd w:val="pct20" w:color="auto" w:fill="auto"/>
          </w:tcPr>
          <w:p w14:paraId="0819508A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</w:tcPr>
          <w:p w14:paraId="4E3378F3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Summary</w:t>
            </w:r>
          </w:p>
        </w:tc>
        <w:tc>
          <w:tcPr>
            <w:tcW w:w="173" w:type="dxa"/>
            <w:shd w:val="pct20" w:color="auto" w:fill="auto"/>
          </w:tcPr>
          <w:p w14:paraId="27B3F2AC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</w:tcPr>
          <w:p w14:paraId="3D7175A5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  <w:r w:rsidRPr="00FF6BCB">
              <w:rPr>
                <w:rFonts w:asciiTheme="majorHAnsi" w:hAnsiTheme="majorHAnsi" w:cs="Arial"/>
                <w:sz w:val="22"/>
                <w:szCs w:val="22"/>
              </w:rPr>
              <w:t>PI</w:t>
            </w:r>
          </w:p>
        </w:tc>
      </w:tr>
      <w:tr w:rsidR="0001731A" w:rsidRPr="00FF6BCB" w14:paraId="7589B46F" w14:textId="77777777" w:rsidTr="0001731A">
        <w:trPr>
          <w:trHeight w:hRule="exact" w:val="120"/>
        </w:trPr>
        <w:tc>
          <w:tcPr>
            <w:tcW w:w="1440" w:type="dxa"/>
            <w:shd w:val="pct20" w:color="auto" w:fill="auto"/>
          </w:tcPr>
          <w:p w14:paraId="561C4538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15984F43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3312" w:type="dxa"/>
            <w:shd w:val="pct20" w:color="auto" w:fill="auto"/>
          </w:tcPr>
          <w:p w14:paraId="0F256F9F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173" w:type="dxa"/>
            <w:shd w:val="pct20" w:color="auto" w:fill="auto"/>
          </w:tcPr>
          <w:p w14:paraId="2A37D5AB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  <w:tc>
          <w:tcPr>
            <w:tcW w:w="2448" w:type="dxa"/>
            <w:shd w:val="pct20" w:color="auto" w:fill="auto"/>
          </w:tcPr>
          <w:p w14:paraId="3B0CCFB9" w14:textId="77777777" w:rsidR="0001731A" w:rsidRPr="00FF6BCB" w:rsidRDefault="0001731A" w:rsidP="0001731A">
            <w:pPr>
              <w:numPr>
                <w:ilvl w:val="12"/>
                <w:numId w:val="0"/>
              </w:numPr>
              <w:rPr>
                <w:rFonts w:asciiTheme="majorHAnsi" w:hAnsiTheme="majorHAnsi" w:cs="Arial"/>
                <w:szCs w:val="22"/>
              </w:rPr>
            </w:pPr>
          </w:p>
        </w:tc>
      </w:tr>
    </w:tbl>
    <w:p w14:paraId="3EDC0A6C" w14:textId="77777777" w:rsidR="00857996" w:rsidRDefault="00857996" w:rsidP="0001731A">
      <w:pPr>
        <w:numPr>
          <w:ilvl w:val="12"/>
          <w:numId w:val="0"/>
        </w:numPr>
        <w:tabs>
          <w:tab w:val="left" w:pos="288"/>
        </w:tabs>
        <w:rPr>
          <w:rFonts w:asciiTheme="majorHAnsi" w:hAnsiTheme="majorHAnsi" w:cs="Arial"/>
          <w:sz w:val="22"/>
          <w:szCs w:val="22"/>
        </w:rPr>
      </w:pPr>
    </w:p>
    <w:p w14:paraId="1A88B411" w14:textId="77777777" w:rsidR="00857996" w:rsidRDefault="00857996" w:rsidP="0001731A">
      <w:pPr>
        <w:numPr>
          <w:ilvl w:val="12"/>
          <w:numId w:val="0"/>
        </w:numPr>
        <w:tabs>
          <w:tab w:val="left" w:pos="288"/>
        </w:tabs>
        <w:rPr>
          <w:rFonts w:asciiTheme="majorHAnsi" w:hAnsiTheme="majorHAnsi" w:cs="Arial"/>
          <w:sz w:val="22"/>
          <w:szCs w:val="22"/>
        </w:rPr>
      </w:pPr>
    </w:p>
    <w:p w14:paraId="0970BA0F" w14:textId="77777777" w:rsidR="00FA37AD" w:rsidRPr="00FF6BCB" w:rsidRDefault="0001731A" w:rsidP="0001731A">
      <w:pPr>
        <w:numPr>
          <w:ilvl w:val="12"/>
          <w:numId w:val="0"/>
        </w:numPr>
        <w:tabs>
          <w:tab w:val="left" w:pos="288"/>
        </w:tabs>
        <w:rPr>
          <w:rFonts w:asciiTheme="majorHAnsi" w:hAnsiTheme="majorHAnsi" w:cs="Arial"/>
          <w:sz w:val="22"/>
          <w:szCs w:val="22"/>
        </w:rPr>
      </w:pPr>
      <w:r w:rsidRPr="00FF6BCB">
        <w:rPr>
          <w:rFonts w:asciiTheme="majorHAnsi" w:hAnsiTheme="majorHAnsi" w:cs="Arial"/>
          <w:sz w:val="22"/>
          <w:szCs w:val="22"/>
        </w:rPr>
        <w:br w:type="textWrapping" w:clear="all"/>
      </w:r>
    </w:p>
    <w:sectPr w:rsidR="00FA37AD" w:rsidRPr="00FF6BCB" w:rsidSect="00FA37A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E7A48" w14:textId="77777777" w:rsidR="00532687" w:rsidRDefault="00532687" w:rsidP="0001731A">
      <w:r>
        <w:separator/>
      </w:r>
    </w:p>
  </w:endnote>
  <w:endnote w:type="continuationSeparator" w:id="0">
    <w:p w14:paraId="4835E0E7" w14:textId="77777777" w:rsidR="00532687" w:rsidRDefault="00532687" w:rsidP="000173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DA90" w14:textId="77777777" w:rsidR="003A1C36" w:rsidRDefault="003A1C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5903047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0730DBE8" w14:textId="79D13ACB" w:rsidR="007B5597" w:rsidRDefault="007B5597" w:rsidP="007B5597">
            <w:pPr>
              <w:pStyle w:val="Footer"/>
              <w:jc w:val="center"/>
            </w:pPr>
            <w:r>
              <w:rPr>
                <w:rFonts w:asciiTheme="majorHAnsi" w:hAnsiTheme="majorHAnsi"/>
              </w:rPr>
              <w:t xml:space="preserve">Page </w:t>
            </w:r>
            <w:r>
              <w:rPr>
                <w:rFonts w:asciiTheme="majorHAnsi" w:hAnsiTheme="majorHAnsi"/>
                <w:bCs/>
              </w:rPr>
              <w:fldChar w:fldCharType="begin"/>
            </w:r>
            <w:r>
              <w:rPr>
                <w:rFonts w:asciiTheme="majorHAnsi" w:hAnsiTheme="majorHAnsi"/>
                <w:bCs/>
              </w:rPr>
              <w:instrText xml:space="preserve"> PAGE </w:instrText>
            </w:r>
            <w:r>
              <w:rPr>
                <w:rFonts w:asciiTheme="majorHAnsi" w:hAnsiTheme="majorHAnsi"/>
                <w:bCs/>
              </w:rPr>
              <w:fldChar w:fldCharType="separate"/>
            </w:r>
            <w:r w:rsidR="00815F21">
              <w:rPr>
                <w:rFonts w:asciiTheme="majorHAnsi" w:hAnsiTheme="majorHAnsi"/>
                <w:bCs/>
                <w:noProof/>
              </w:rPr>
              <w:t>1</w:t>
            </w:r>
            <w:r>
              <w:rPr>
                <w:rFonts w:asciiTheme="majorHAnsi" w:hAnsiTheme="majorHAnsi"/>
                <w:bCs/>
              </w:rPr>
              <w:fldChar w:fldCharType="end"/>
            </w:r>
            <w:r>
              <w:rPr>
                <w:rFonts w:asciiTheme="majorHAnsi" w:hAnsiTheme="majorHAnsi"/>
              </w:rPr>
              <w:t xml:space="preserve"> of </w:t>
            </w:r>
            <w:r>
              <w:rPr>
                <w:rFonts w:asciiTheme="majorHAnsi" w:hAnsiTheme="majorHAnsi"/>
                <w:bCs/>
              </w:rPr>
              <w:fldChar w:fldCharType="begin"/>
            </w:r>
            <w:r>
              <w:rPr>
                <w:rFonts w:asciiTheme="majorHAnsi" w:hAnsiTheme="majorHAnsi"/>
                <w:bCs/>
              </w:rPr>
              <w:instrText xml:space="preserve"> NUMPAGES  </w:instrText>
            </w:r>
            <w:r>
              <w:rPr>
                <w:rFonts w:asciiTheme="majorHAnsi" w:hAnsiTheme="majorHAnsi"/>
                <w:bCs/>
              </w:rPr>
              <w:fldChar w:fldCharType="separate"/>
            </w:r>
            <w:r w:rsidR="00815F21">
              <w:rPr>
                <w:rFonts w:asciiTheme="majorHAnsi" w:hAnsiTheme="majorHAnsi"/>
                <w:bCs/>
                <w:noProof/>
              </w:rPr>
              <w:t>1</w:t>
            </w:r>
            <w:r>
              <w:rPr>
                <w:rFonts w:asciiTheme="majorHAnsi" w:hAnsiTheme="majorHAnsi"/>
                <w:bCs/>
              </w:rPr>
              <w:fldChar w:fldCharType="end"/>
            </w:r>
            <w:r>
              <w:rPr>
                <w:rFonts w:asciiTheme="majorHAnsi" w:hAnsiTheme="majorHAnsi"/>
                <w:bCs/>
              </w:rPr>
              <w:tab/>
            </w:r>
            <w:r>
              <w:rPr>
                <w:rFonts w:asciiTheme="majorHAnsi" w:hAnsiTheme="majorHAnsi"/>
                <w:bCs/>
              </w:rPr>
              <w:tab/>
            </w:r>
            <w:r w:rsidR="00277FD4">
              <w:rPr>
                <w:rFonts w:asciiTheme="majorHAnsi" w:hAnsiTheme="majorHAnsi"/>
                <w:bCs/>
              </w:rPr>
              <w:t xml:space="preserve">Effective </w:t>
            </w:r>
            <w:r>
              <w:rPr>
                <w:rFonts w:asciiTheme="majorHAnsi" w:hAnsiTheme="majorHAnsi"/>
                <w:bCs/>
              </w:rPr>
              <w:t xml:space="preserve">Date: </w:t>
            </w:r>
            <w:r w:rsidR="00CD56C1" w:rsidRPr="00CD56C1">
              <w:rPr>
                <w:rFonts w:ascii="Cambria" w:hAnsi="Cambria"/>
                <w:bCs/>
              </w:rPr>
              <w:t>16-DEC-2022</w:t>
            </w:r>
          </w:p>
          <w:p w14:paraId="78710CD3" w14:textId="77777777" w:rsidR="0001731A" w:rsidRDefault="00CD56C1">
            <w:pPr>
              <w:pStyle w:val="Footer"/>
              <w:jc w:val="center"/>
            </w:pPr>
          </w:p>
        </w:sdtContent>
      </w:sdt>
    </w:sdtContent>
  </w:sdt>
  <w:p w14:paraId="2405E7AD" w14:textId="77777777" w:rsidR="0001731A" w:rsidRDefault="000173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4D957" w14:textId="77777777" w:rsidR="003A1C36" w:rsidRDefault="003A1C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6394B" w14:textId="77777777" w:rsidR="00532687" w:rsidRDefault="00532687" w:rsidP="0001731A">
      <w:r>
        <w:separator/>
      </w:r>
    </w:p>
  </w:footnote>
  <w:footnote w:type="continuationSeparator" w:id="0">
    <w:p w14:paraId="1A6AA7C4" w14:textId="77777777" w:rsidR="00532687" w:rsidRDefault="00532687" w:rsidP="000173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330D5" w14:textId="77777777" w:rsidR="003A1C36" w:rsidRDefault="003A1C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A7EA2" w14:textId="77777777" w:rsidR="0001731A" w:rsidRPr="00FF6BCB" w:rsidRDefault="0001731A" w:rsidP="0001731A">
    <w:pPr>
      <w:pStyle w:val="Header"/>
      <w:jc w:val="both"/>
      <w:rPr>
        <w:rFonts w:asciiTheme="majorHAnsi" w:hAnsiTheme="majorHAnsi" w:cs="Arial"/>
        <w:sz w:val="22"/>
        <w:szCs w:val="22"/>
      </w:rPr>
    </w:pPr>
    <w:r w:rsidRPr="00FF6BCB">
      <w:rPr>
        <w:rFonts w:asciiTheme="majorHAnsi" w:hAnsiTheme="majorHAnsi" w:cs="Arial"/>
        <w:sz w:val="22"/>
        <w:szCs w:val="22"/>
      </w:rPr>
      <w:tab/>
    </w:r>
    <w:r w:rsidRPr="00FF6BCB">
      <w:rPr>
        <w:rFonts w:asciiTheme="majorHAnsi" w:hAnsiTheme="majorHAnsi" w:cs="Arial"/>
        <w:sz w:val="22"/>
        <w:szCs w:val="22"/>
      </w:rPr>
      <w:tab/>
    </w:r>
  </w:p>
  <w:p w14:paraId="3668D5C2" w14:textId="76D4AD3E" w:rsidR="0001731A" w:rsidRPr="00FF6BCB" w:rsidRDefault="00255461" w:rsidP="0001731A">
    <w:pPr>
      <w:pStyle w:val="Header"/>
      <w:jc w:val="both"/>
      <w:rPr>
        <w:rFonts w:asciiTheme="majorHAnsi" w:hAnsiTheme="majorHAnsi" w:cs="Arial"/>
        <w:sz w:val="22"/>
        <w:szCs w:val="22"/>
      </w:rPr>
    </w:pPr>
    <w:r w:rsidRPr="00255461">
      <w:rPr>
        <w:rFonts w:ascii="Cambria" w:hAnsi="Cambria"/>
        <w:sz w:val="22"/>
      </w:rPr>
      <w:t>OSUWMC COM-</w:t>
    </w:r>
    <w:r w:rsidR="00815F21">
      <w:rPr>
        <w:rFonts w:ascii="Cambria" w:hAnsi="Cambria"/>
        <w:sz w:val="22"/>
      </w:rPr>
      <w:t>CCRM</w:t>
    </w:r>
    <w:r w:rsidR="00815F21" w:rsidRPr="00255461">
      <w:rPr>
        <w:rFonts w:ascii="Cambria" w:hAnsi="Cambria"/>
        <w:sz w:val="22"/>
      </w:rPr>
      <w:t xml:space="preserve"> </w:t>
    </w:r>
    <w:r w:rsidR="001E2673">
      <w:rPr>
        <w:rFonts w:asciiTheme="majorHAnsi" w:hAnsiTheme="majorHAnsi" w:cs="Arial"/>
        <w:sz w:val="22"/>
        <w:szCs w:val="22"/>
      </w:rPr>
      <w:t>SOP-05</w:t>
    </w:r>
  </w:p>
  <w:p w14:paraId="6EDD4333" w14:textId="77777777" w:rsidR="0001731A" w:rsidRPr="00FF6BCB" w:rsidRDefault="0001731A" w:rsidP="0001731A">
    <w:pPr>
      <w:pStyle w:val="Header"/>
      <w:jc w:val="both"/>
      <w:rPr>
        <w:rFonts w:asciiTheme="majorHAnsi" w:hAnsiTheme="majorHAnsi" w:cs="Arial"/>
        <w:sz w:val="22"/>
        <w:szCs w:val="22"/>
      </w:rPr>
    </w:pPr>
    <w:r w:rsidRPr="00FF6BCB">
      <w:rPr>
        <w:rFonts w:asciiTheme="majorHAnsi" w:hAnsiTheme="majorHAnsi" w:cs="Arial"/>
        <w:sz w:val="22"/>
        <w:szCs w:val="22"/>
      </w:rPr>
      <w:t>Site Qualification Visit</w:t>
    </w:r>
  </w:p>
  <w:p w14:paraId="3967DF8F" w14:textId="77777777" w:rsidR="0001731A" w:rsidRPr="00FF6BCB" w:rsidRDefault="0001731A" w:rsidP="0001731A">
    <w:pPr>
      <w:numPr>
        <w:ilvl w:val="12"/>
        <w:numId w:val="0"/>
      </w:numPr>
      <w:tabs>
        <w:tab w:val="left" w:pos="288"/>
      </w:tabs>
      <w:rPr>
        <w:rFonts w:asciiTheme="majorHAnsi" w:hAnsiTheme="majorHAnsi" w:cs="Arial"/>
        <w:sz w:val="22"/>
        <w:szCs w:val="22"/>
      </w:rPr>
    </w:pPr>
    <w:r w:rsidRPr="00FF6BCB">
      <w:rPr>
        <w:rFonts w:asciiTheme="majorHAnsi" w:hAnsiTheme="majorHAnsi" w:cs="Arial"/>
        <w:sz w:val="22"/>
        <w:szCs w:val="22"/>
      </w:rPr>
      <w:t>Attachment A</w:t>
    </w:r>
  </w:p>
  <w:p w14:paraId="60F8374E" w14:textId="77777777" w:rsidR="00D75B55" w:rsidRDefault="00D75B55" w:rsidP="0001731A">
    <w:pPr>
      <w:numPr>
        <w:ilvl w:val="12"/>
        <w:numId w:val="0"/>
      </w:numPr>
      <w:tabs>
        <w:tab w:val="left" w:pos="28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7F24D" w14:textId="77777777" w:rsidR="003A1C36" w:rsidRDefault="003A1C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LS0tDQwMTY2MjJR0lEKTi0uzszPAykwrAUA7cHfYiwAAAA="/>
  </w:docVars>
  <w:rsids>
    <w:rsidRoot w:val="0001731A"/>
    <w:rsid w:val="0001731A"/>
    <w:rsid w:val="000C39B3"/>
    <w:rsid w:val="000D5FF7"/>
    <w:rsid w:val="001172A0"/>
    <w:rsid w:val="001B645B"/>
    <w:rsid w:val="001D7DC4"/>
    <w:rsid w:val="001E2673"/>
    <w:rsid w:val="001F5349"/>
    <w:rsid w:val="00255461"/>
    <w:rsid w:val="00277FD4"/>
    <w:rsid w:val="002850BA"/>
    <w:rsid w:val="002D7A72"/>
    <w:rsid w:val="002F172E"/>
    <w:rsid w:val="003A1C36"/>
    <w:rsid w:val="004632A9"/>
    <w:rsid w:val="00476512"/>
    <w:rsid w:val="00491E6A"/>
    <w:rsid w:val="004C4613"/>
    <w:rsid w:val="004F243E"/>
    <w:rsid w:val="005135C8"/>
    <w:rsid w:val="00532687"/>
    <w:rsid w:val="005647A4"/>
    <w:rsid w:val="005719DA"/>
    <w:rsid w:val="00584E68"/>
    <w:rsid w:val="005A1232"/>
    <w:rsid w:val="005F10DA"/>
    <w:rsid w:val="0061548B"/>
    <w:rsid w:val="006249DD"/>
    <w:rsid w:val="00680DFE"/>
    <w:rsid w:val="006F420E"/>
    <w:rsid w:val="00787621"/>
    <w:rsid w:val="007B5597"/>
    <w:rsid w:val="007C2F52"/>
    <w:rsid w:val="00815F21"/>
    <w:rsid w:val="00857996"/>
    <w:rsid w:val="00870B3C"/>
    <w:rsid w:val="008833F5"/>
    <w:rsid w:val="00954496"/>
    <w:rsid w:val="009A0A8D"/>
    <w:rsid w:val="009A7AA7"/>
    <w:rsid w:val="00AF1F4D"/>
    <w:rsid w:val="00B20EF7"/>
    <w:rsid w:val="00B378CA"/>
    <w:rsid w:val="00B94B84"/>
    <w:rsid w:val="00BA11CC"/>
    <w:rsid w:val="00BD301C"/>
    <w:rsid w:val="00BF26AF"/>
    <w:rsid w:val="00C2327A"/>
    <w:rsid w:val="00C52F33"/>
    <w:rsid w:val="00CA7D6A"/>
    <w:rsid w:val="00CD56C1"/>
    <w:rsid w:val="00CD6035"/>
    <w:rsid w:val="00CE3D21"/>
    <w:rsid w:val="00D47A58"/>
    <w:rsid w:val="00D75B55"/>
    <w:rsid w:val="00DC61D9"/>
    <w:rsid w:val="00E407E2"/>
    <w:rsid w:val="00F374E3"/>
    <w:rsid w:val="00F4563C"/>
    <w:rsid w:val="00F6336F"/>
    <w:rsid w:val="00F914C8"/>
    <w:rsid w:val="00FA37AD"/>
    <w:rsid w:val="00FF6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24792A3C"/>
  <w15:docId w15:val="{71681C6B-93A4-4EBE-975D-9824126AF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31A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73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731A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0173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731A"/>
    <w:rPr>
      <w:rFonts w:ascii="Arial" w:eastAsia="Times New Roman" w:hAnsi="Arial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C61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61D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61D9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61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61D9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61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61D9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A1C36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curity_x0020_Disclaimer xmlns="http://schemas.microsoft.com/sharepoint/v3">Yes</Security_x0020_Disclaimer>
    <Data_x0020_Classification xmlns="http://schemas.microsoft.com/sharepoint/v3">Limited Access</Data_x0020_Classification>
    <Finalized xmlns="20340ee8-23d7-49a1-b102-d645952dce4c">false</Finalized>
    <Reviewed_x0020_by_x0020_Meliha xmlns="20340ee8-23d7-49a1-b102-d645952dce4c">false</Reviewed_x0020_by_x0020_Meliha>
    <Reviewed_x0020_by_x0020_Sarah xmlns="20340ee8-23d7-49a1-b102-d645952dce4c">false</Reviewed_x0020_by_x0020_Sarah>
    <Notes_x002f_Comments xmlns="20340ee8-23d7-49a1-b102-d645952dce4c" xsi:nil="true"/>
    <Reviewed_x0020_by_x0020_Vanessa_x0020_and_x0020_Finalized xmlns="20340ee8-23d7-49a1-b102-d645952dce4c">false</Reviewed_x0020_by_x0020_Vanessa_x0020_and_x0020_Finalize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1FC3522A79F46A0C8C2FFC32D94F4" ma:contentTypeVersion="5" ma:contentTypeDescription="Create a new document." ma:contentTypeScope="" ma:versionID="244eb93c9cdd90016b88e9bcbf40f8cf">
  <xsd:schema xmlns:xsd="http://www.w3.org/2001/XMLSchema" xmlns:xs="http://www.w3.org/2001/XMLSchema" xmlns:p="http://schemas.microsoft.com/office/2006/metadata/properties" xmlns:ns1="http://schemas.microsoft.com/sharepoint/v3" xmlns:ns2="20340ee8-23d7-49a1-b102-d645952dce4c" targetNamespace="http://schemas.microsoft.com/office/2006/metadata/properties" ma:root="true" ma:fieldsID="e47e0208f63138f0b910976c70ae356e" ns1:_="" ns2:_="">
    <xsd:import namespace="http://schemas.microsoft.com/sharepoint/v3"/>
    <xsd:import namespace="20340ee8-23d7-49a1-b102-d645952dce4c"/>
    <xsd:element name="properties">
      <xsd:complexType>
        <xsd:sequence>
          <xsd:element name="documentManagement">
            <xsd:complexType>
              <xsd:all>
                <xsd:element ref="ns1:Data_x0020_Classification"/>
                <xsd:element ref="ns1:Security_x0020_Disclaimer"/>
                <xsd:element ref="ns2:Reviewed_x0020_by_x0020_Meliha" minOccurs="0"/>
                <xsd:element ref="ns2:Reviewed_x0020_by_x0020_Sarah" minOccurs="0"/>
                <xsd:element ref="ns2:Reviewed_x0020_by_x0020_Vanessa_x0020_and_x0020_Finalized" minOccurs="0"/>
                <xsd:element ref="ns2:Finalized" minOccurs="0"/>
                <xsd:element ref="ns2:Notes_x002f_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ata_x0020_Classification" ma:index="8" ma:displayName="Data Classification" ma:default="Limited Access" ma:format="Dropdown" ma:internalName="Data_x0020_Classification">
      <xsd:simpleType>
        <xsd:restriction base="dms:Choice">
          <xsd:enumeration value="Public"/>
          <xsd:enumeration value="Limited Access"/>
        </xsd:restriction>
      </xsd:simpleType>
    </xsd:element>
    <xsd:element name="Security_x0020_Disclaimer" ma:index="9" ma:displayName="Security Disclaimer" ma:description="This document does not contain Personal Health Information (PHI) or other restricted data." ma:format="Dropdown" ma:internalName="Security_x0020_Disclaimer">
      <xsd:simpleType>
        <xsd:restriction base="dms:Choice">
          <xsd:enumeration value="Y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40ee8-23d7-49a1-b102-d645952dce4c" elementFormDefault="qualified">
    <xsd:import namespace="http://schemas.microsoft.com/office/2006/documentManagement/types"/>
    <xsd:import namespace="http://schemas.microsoft.com/office/infopath/2007/PartnerControls"/>
    <xsd:element name="Reviewed_x0020_by_x0020_Meliha" ma:index="10" nillable="true" ma:displayName="Reviewed by Meliha" ma:default="0" ma:internalName="Reviewed_x0020_by_x0020_Meliha">
      <xsd:simpleType>
        <xsd:restriction base="dms:Boolean"/>
      </xsd:simpleType>
    </xsd:element>
    <xsd:element name="Reviewed_x0020_by_x0020_Sarah" ma:index="11" nillable="true" ma:displayName="Reviewed by Sarah" ma:default="0" ma:internalName="Reviewed_x0020_by_x0020_Sarah">
      <xsd:simpleType>
        <xsd:restriction base="dms:Boolean"/>
      </xsd:simpleType>
    </xsd:element>
    <xsd:element name="Reviewed_x0020_by_x0020_Vanessa_x0020_and_x0020_Finalized" ma:index="12" nillable="true" ma:displayName="Reviewed by Vanessa" ma:default="0" ma:internalName="Reviewed_x0020_by_x0020_Vanessa_x0020_and_x0020_Finalized">
      <xsd:simpleType>
        <xsd:restriction base="dms:Boolean"/>
      </xsd:simpleType>
    </xsd:element>
    <xsd:element name="Finalized" ma:index="13" nillable="true" ma:displayName="Finalized" ma:default="0" ma:internalName="Finalized">
      <xsd:simpleType>
        <xsd:restriction base="dms:Boolean"/>
      </xsd:simpleType>
    </xsd:element>
    <xsd:element name="Notes_x002f_Comments" ma:index="14" nillable="true" ma:displayName="Notes/Comments" ma:internalName="Notes_x002f_Comment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B7E94E-2D84-4529-A5B8-F3FAE7E8A263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sharepoint/v3"/>
    <ds:schemaRef ds:uri="20340ee8-23d7-49a1-b102-d645952dce4c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B4CAA12-6BDA-4D5F-9644-0A8FDAD8ED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C98968-BE99-4CA4-810D-EF3793B6F6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0340ee8-23d7-49a1-b102-d645952dce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UMC</Company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l70</dc:creator>
  <cp:lastModifiedBy>Hafer, Lisa</cp:lastModifiedBy>
  <cp:revision>12</cp:revision>
  <cp:lastPrinted>2011-06-03T20:23:00Z</cp:lastPrinted>
  <dcterms:created xsi:type="dcterms:W3CDTF">2017-04-25T21:12:00Z</dcterms:created>
  <dcterms:modified xsi:type="dcterms:W3CDTF">2022-10-2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1FC3522A79F46A0C8C2FFC32D94F4</vt:lpwstr>
  </property>
</Properties>
</file>